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5, </w:t>
      </w:r>
      <w:r>
        <w:t xml:space="preserve">17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34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c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The Hague, South Holland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F34AD" w:rsidRDefault="00EF34AD" w:rsidP="00EF34AD">
      <w:pPr>
        <w:pStyle w:val="FirstParagraph"/>
        <w:rPr>
          <w:rStyle w:val="documentnumber"/>
        </w:rPr>
      </w:pPr>
      <w:r>
        <w:rPr>
          <w:rStyle w:val="documentnumber"/>
        </w:rPr>
        <w:t>115.  January 17, 1711.</w:t>
      </w:r>
      <w:r>
        <w:rPr>
          <w:rStyle w:val="FootnoteReference"/>
        </w:rPr>
        <w:footnoteReference w:id="7"/>
      </w:r>
    </w:p>
    <w:p w:rsidR="00EF34AD" w:rsidRDefault="00EF34AD" w:rsidP="00EF34AD">
      <w:pPr>
        <w:pStyle w:val="OriginalText"/>
        <w:rPr>
          <w:sz w:val="21"/>
          <w:szCs w:val="21"/>
        </w:rPr>
      </w:pP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e 1]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e.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À Berne ce 17 Janvier 1711 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ÿant eû l’honneur de recevoir Dimanche passé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 HH PP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du 30 [Decem]bre dernie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uchant les Anabaptistes de ce Paÿs icÿ, avec la lettr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it à plû à Leurs dites HH PP décrire à cet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égard au L. Canton de Berne, je fis d’abord un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aduction allemande de la dite lettre, et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esentaÿ le lendemain, suivant la coutume,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 l’Avoÿer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ading avec un second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moire dont j’aÿ l’honneur de joindre aÿ tre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pectueusement le Copie, et le priaÿ en mem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ms treshumblement de vouloir interposer se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n Offices pour que cette affaire soit à la fin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rminée le plus promptement et le plus agréablemet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ssible, ce que ce Seigneur me promit de fair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e Mardÿ d’apres Mr. l’Aoÿer porta la dit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ttre, de LL HH PP avec mon Memoir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nat, oû il fut resolû, que l’un et l’autre seroit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mis à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ambre établie, pour le fait de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abaptistes, avec ordre, de preparer toutes chose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 quelle puisse faire son rapport le Vendredÿ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apres dans le Conseil Souverain, et que celuÿ cÿ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ÿ puisse mettre la derniere main et prendre un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final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a dite Chambre travailla en effet à cett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ffaire le Mercredÿ et le Jeudÿ, mais hier matin au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e 2] lieu de la porter en Deux Cents ou le Conseil Souverain,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lle m’envoÿa deux Deputes de son Corps, pour me dire,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e la Chambre aÿant trouvé à propos de confere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ec moÿ avant que de faire son rapport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seil Souverain, me faisoit prier de vouloir m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ndre aujourd’huÿ apres le depart de la Poste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 dite Chambre, oû elle me feroit conduire pa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elques Deputés.  Je repondis que, je ne manqueroÿ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s de m’ÿ rendre pour abbreger les matieres,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pendant j’etais fort surpris de voir qu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ms que j’attendois que l’affaire seroit portée en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Conseil Souverain, la Chambre me faisoit demande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Conferences, tout comme si depuis le tem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e j’avois presenté mon premier Memoire au nom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Eglises Mennonites établies sous le ressort d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L HH PP on n’avoit pas pû conferer sur cett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tiere, comme, en attendant les Ordres de LL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H PP, je l’avois demandé plusieurs fois: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e j’en estoit d’autant plus surpris, parce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r mon dernier Memoire on avoit pû voi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’outre ce que j’avois dit dans mon premier j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’avois plus rien à proposer, mais simplement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demander au nom et de la part de LL HH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P une prompte resolution sur les point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tenus dans le premiere Memoire, avec un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e 3] prompte execution dicell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Ces Messieurs ne voulant pas entrer en  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tiere se sont chargés d’en faire leur rapport en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ambre, et moÿ je me prepare d’ÿ aller des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 Courrier sera expedié, pour voir de quoÿ il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’agit encore, et en attendant j’aÿ crû de mon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eshumble devoir d’informer l’Estat de tout cecÿ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 de vous assurer du profond respect avec lequel</w:t>
      </w:r>
    </w:p>
    <w:p w:rsidR="0084002E" w:rsidRP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’aÿ l’honneur d’estre. etc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F34AD" w:rsidRDefault="00EF34AD" w:rsidP="00EF34A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5</w:t>
      </w:r>
      <w:r>
        <w:tab/>
      </w:r>
      <w:r>
        <w:rPr>
          <w:rStyle w:val="FootnoteReference"/>
        </w:rPr>
        <w:tab/>
      </w:r>
      <w:r>
        <w:t xml:space="preserve">This is A 1301b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This exists also the in  J. W. </w:t>
      </w:r>
      <w:proofErr w:type="spellStart"/>
      <w:r>
        <w:t>Rijnders</w:t>
      </w:r>
      <w:proofErr w:type="spellEnd"/>
      <w:r>
        <w:t xml:space="preserve"> transcription.   See the note in Document 62. </w:t>
      </w:r>
    </w:p>
    <w:p w:rsidR="00EF34AD" w:rsidRDefault="00EF34AD" w:rsidP="00EF34AD">
      <w:pPr>
        <w:pStyle w:val="FootnoteText"/>
      </w:pPr>
    </w:p>
  </w:footnote>
  <w:footnote w:id="4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EF34AD" w:rsidRDefault="00EF34AD" w:rsidP="00EF34AD">
      <w:pPr>
        <w:pStyle w:val="Footnote-OneDigit"/>
      </w:pPr>
    </w:p>
  </w:footnote>
  <w:footnote w:id="5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>Abbreviation for French honorary title for the States-General of the Netherlands.</w:t>
      </w:r>
    </w:p>
    <w:p w:rsidR="00EF34AD" w:rsidRDefault="00EF34AD" w:rsidP="00EF34AD">
      <w:pPr>
        <w:pStyle w:val="Footnote-OneDigit"/>
      </w:pPr>
    </w:p>
  </w:footnote>
  <w:footnote w:id="6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voyer</w:t>
      </w:r>
      <w:proofErr w:type="spellEnd"/>
      <w:r>
        <w:t xml:space="preserve">, “chief magistrate” in some Swiss cantons. </w:t>
      </w:r>
    </w:p>
    <w:p w:rsidR="00EF34AD" w:rsidRDefault="00EF34AD" w:rsidP="00EF34AD">
      <w:pPr>
        <w:pStyle w:val="Footnote-OneDigit"/>
      </w:pPr>
    </w:p>
  </w:footnote>
  <w:footnote w:id="7">
    <w:p w:rsidR="00EF34AD" w:rsidRDefault="00EF34AD" w:rsidP="00EC5852">
      <w:pPr>
        <w:pStyle w:val="Footnote-OneDigit"/>
      </w:pPr>
      <w:r>
        <w:rPr>
          <w:vertAlign w:val="superscript"/>
        </w:rPr>
        <w:footnoteRef/>
      </w:r>
      <w:r w:rsidR="00EC5852">
        <w:rPr>
          <w:rStyle w:val="ChapterNumberforFootnote"/>
        </w:rPr>
        <w:t xml:space="preserve"> </w:t>
      </w:r>
      <w:r>
        <w:t xml:space="preserve">This is A 1301b from the De Hoop Scheffer </w:t>
      </w:r>
      <w:r>
        <w:rPr>
          <w:rStyle w:val="Italics"/>
        </w:rPr>
        <w:t>Inventaris</w:t>
      </w:r>
      <w:r>
        <w:t>. This exists also the in  J. W. Rijnders transcription.   See the note in Document 62</w:t>
      </w:r>
      <w:r w:rsidR="00EC5852">
        <w:t>.</w:t>
      </w:r>
    </w:p>
  </w:footnote>
  <w:footnote w:id="8">
    <w:p w:rsidR="00EF34AD" w:rsidRDefault="00EF34AD" w:rsidP="00EC5852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EC5852">
        <w:t>.</w:t>
      </w:r>
    </w:p>
  </w:footnote>
  <w:footnote w:id="9">
    <w:p w:rsidR="00EF34AD" w:rsidRDefault="00EF34AD" w:rsidP="00EC5852">
      <w:pPr>
        <w:pStyle w:val="Footnote-OneDigit"/>
      </w:pPr>
      <w:r>
        <w:rPr>
          <w:vertAlign w:val="superscript"/>
        </w:rPr>
        <w:footnoteRef/>
      </w:r>
      <w:r>
        <w:tab/>
        <w:t>Abbreviation for French honorary title for the States-General of the Netherlands</w:t>
      </w:r>
      <w:r w:rsidR="00EC5852">
        <w:t>.</w:t>
      </w:r>
    </w:p>
  </w:footnote>
  <w:footnote w:id="10">
    <w:p w:rsidR="00EF34AD" w:rsidRDefault="00EF34AD" w:rsidP="00EC585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oyer</w:t>
      </w:r>
      <w:r>
        <w:t>, “chief magistrate” in some Swiss cantons</w:t>
      </w:r>
      <w:r w:rsidR="00EC585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1.03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EF34AD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F34A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F34A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F34A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F34A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F34AD"/>
    <w:rPr>
      <w:i/>
      <w:iCs/>
    </w:rPr>
  </w:style>
  <w:style w:type="paragraph" w:customStyle="1" w:styleId="Footnote-OneDigit">
    <w:name w:val="Footnote-One Digit"/>
    <w:basedOn w:val="Normal"/>
    <w:uiPriority w:val="99"/>
    <w:rsid w:val="00EF34A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